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B85A55" w14:textId="6310EE9D" w:rsidR="00570FAC" w:rsidRDefault="00806B23" w:rsidP="00C06F57">
      <w:pPr>
        <w:pStyle w:val="Default"/>
        <w:ind w:firstLine="567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800" behindDoc="0" locked="0" layoutInCell="1" allowOverlap="1" wp14:anchorId="07FAAADF" wp14:editId="26DFEC86">
            <wp:simplePos x="0" y="0"/>
            <wp:positionH relativeFrom="margin">
              <wp:posOffset>4444779</wp:posOffset>
            </wp:positionH>
            <wp:positionV relativeFrom="paragraph">
              <wp:posOffset>23855</wp:posOffset>
            </wp:positionV>
            <wp:extent cx="1463040" cy="818234"/>
            <wp:effectExtent l="0" t="0" r="3810" b="1270"/>
            <wp:wrapNone/>
            <wp:docPr id="2121822666" name="Picture 1" descr="A cover of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822666" name="Picture 1" descr="A cover of a boo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605" cy="823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F57">
        <w:rPr>
          <w:noProof/>
        </w:rPr>
        <w:drawing>
          <wp:inline distT="0" distB="0" distL="0" distR="0" wp14:anchorId="190A80E4" wp14:editId="0B3FBA6F">
            <wp:extent cx="1322346" cy="874643"/>
            <wp:effectExtent l="0" t="0" r="0" b="1905"/>
            <wp:docPr id="465677193" name="Picture 2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677193" name="Picture 2" descr="A blue and white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36" cy="88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87B35" w14:textId="77777777" w:rsidR="00726502" w:rsidRPr="00726502" w:rsidRDefault="00726502" w:rsidP="00EB5715">
      <w:pPr>
        <w:pStyle w:val="Default"/>
        <w:jc w:val="center"/>
        <w:rPr>
          <w:b/>
          <w:bCs/>
          <w:sz w:val="28"/>
          <w:szCs w:val="28"/>
        </w:rPr>
      </w:pPr>
    </w:p>
    <w:p w14:paraId="7F4AFEF6" w14:textId="0DF31BA7" w:rsidR="00EB5715" w:rsidRPr="00726502" w:rsidRDefault="0012451D" w:rsidP="00EB5715">
      <w:pPr>
        <w:pStyle w:val="Default"/>
        <w:jc w:val="center"/>
        <w:rPr>
          <w:b/>
          <w:bCs/>
          <w:sz w:val="36"/>
          <w:szCs w:val="36"/>
        </w:rPr>
      </w:pPr>
      <w:r w:rsidRPr="00726502">
        <w:rPr>
          <w:b/>
          <w:bCs/>
          <w:sz w:val="36"/>
          <w:szCs w:val="36"/>
        </w:rPr>
        <w:t>EMERGING SCHOLARS’ COLLOQUIUM</w:t>
      </w:r>
    </w:p>
    <w:p w14:paraId="3D76E45D" w14:textId="062BA752" w:rsidR="00E46C9B" w:rsidRPr="00726502" w:rsidRDefault="0012451D" w:rsidP="00E46C9B">
      <w:pPr>
        <w:pStyle w:val="Default"/>
        <w:jc w:val="center"/>
        <w:rPr>
          <w:b/>
          <w:bCs/>
          <w:sz w:val="28"/>
          <w:szCs w:val="28"/>
        </w:rPr>
      </w:pPr>
      <w:r w:rsidRPr="00726502">
        <w:rPr>
          <w:b/>
          <w:bCs/>
          <w:sz w:val="28"/>
          <w:szCs w:val="28"/>
        </w:rPr>
        <w:t xml:space="preserve">at </w:t>
      </w:r>
      <w:r w:rsidR="00E46C9B" w:rsidRPr="00726502">
        <w:rPr>
          <w:b/>
          <w:bCs/>
          <w:sz w:val="28"/>
          <w:szCs w:val="28"/>
        </w:rPr>
        <w:t>2</w:t>
      </w:r>
      <w:r w:rsidR="00E46C9B" w:rsidRPr="00726502">
        <w:rPr>
          <w:b/>
          <w:bCs/>
          <w:sz w:val="28"/>
          <w:szCs w:val="28"/>
          <w:vertAlign w:val="superscript"/>
        </w:rPr>
        <w:t>nd</w:t>
      </w:r>
      <w:r w:rsidR="00E46C9B" w:rsidRPr="00726502">
        <w:rPr>
          <w:b/>
          <w:bCs/>
          <w:sz w:val="28"/>
          <w:szCs w:val="28"/>
        </w:rPr>
        <w:t xml:space="preserve"> </w:t>
      </w:r>
      <w:r w:rsidR="00E46C9B" w:rsidRPr="00726502">
        <w:rPr>
          <w:b/>
          <w:bCs/>
          <w:i/>
          <w:iCs/>
          <w:sz w:val="28"/>
          <w:szCs w:val="28"/>
        </w:rPr>
        <w:t>ACCOUNTING FORUM</w:t>
      </w:r>
      <w:r w:rsidR="00E46C9B" w:rsidRPr="00726502">
        <w:rPr>
          <w:b/>
          <w:bCs/>
          <w:sz w:val="28"/>
          <w:szCs w:val="28"/>
        </w:rPr>
        <w:t xml:space="preserve"> CONFERENCE</w:t>
      </w:r>
    </w:p>
    <w:p w14:paraId="4C745333" w14:textId="77777777" w:rsidR="0012451D" w:rsidRPr="00923E78" w:rsidRDefault="0012451D" w:rsidP="0012451D">
      <w:pPr>
        <w:pStyle w:val="Default"/>
        <w:jc w:val="center"/>
        <w:rPr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June</w:t>
      </w:r>
      <w:r w:rsidRPr="00923E78"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>1</w:t>
      </w:r>
      <w:r w:rsidRPr="00923E78">
        <w:rPr>
          <w:b/>
          <w:bCs/>
          <w:color w:val="FF0000"/>
          <w:sz w:val="28"/>
          <w:szCs w:val="28"/>
        </w:rPr>
        <w:t>, 202</w:t>
      </w:r>
      <w:r>
        <w:rPr>
          <w:b/>
          <w:bCs/>
          <w:color w:val="FF0000"/>
          <w:sz w:val="28"/>
          <w:szCs w:val="28"/>
        </w:rPr>
        <w:t>6</w:t>
      </w:r>
    </w:p>
    <w:p w14:paraId="15239EFA" w14:textId="77777777" w:rsidR="00E46C9B" w:rsidRDefault="00E46C9B" w:rsidP="00E46C9B">
      <w:pPr>
        <w:pStyle w:val="Default"/>
        <w:jc w:val="center"/>
        <w:rPr>
          <w:sz w:val="28"/>
          <w:szCs w:val="28"/>
        </w:rPr>
      </w:pPr>
    </w:p>
    <w:p w14:paraId="3E0F118B" w14:textId="7A54454A" w:rsidR="0012451D" w:rsidRDefault="00726502" w:rsidP="00E46C9B">
      <w:pPr>
        <w:pStyle w:val="Default"/>
        <w:jc w:val="center"/>
        <w:rPr>
          <w:b/>
          <w:bCs/>
          <w:sz w:val="40"/>
          <w:szCs w:val="40"/>
        </w:rPr>
      </w:pPr>
      <w:r w:rsidRPr="00726502">
        <w:rPr>
          <w:b/>
          <w:bCs/>
          <w:sz w:val="40"/>
          <w:szCs w:val="40"/>
        </w:rPr>
        <w:t>PITCH FORM</w:t>
      </w:r>
    </w:p>
    <w:p w14:paraId="508993B4" w14:textId="77777777" w:rsidR="00726502" w:rsidRPr="00726502" w:rsidRDefault="00726502" w:rsidP="00E46C9B">
      <w:pPr>
        <w:pStyle w:val="Default"/>
        <w:jc w:val="center"/>
      </w:pPr>
    </w:p>
    <w:p w14:paraId="3D6A3B59" w14:textId="5B44C9F3" w:rsidR="0012451D" w:rsidRPr="00726502" w:rsidRDefault="00726502" w:rsidP="00726502">
      <w:pPr>
        <w:pStyle w:val="Default"/>
      </w:pPr>
      <w:r w:rsidRPr="00726502">
        <w:t>Please complete this form and email it to AccForum@unisa.edu.au by March 25</w:t>
      </w:r>
      <w:proofErr w:type="gramStart"/>
      <w:r w:rsidRPr="00726502">
        <w:t xml:space="preserve"> 2026</w:t>
      </w:r>
      <w:proofErr w:type="gramEnd"/>
      <w:r w:rsidRPr="00726502">
        <w:t>. Please provide concise yet informative information that ‘pitches’ the importance, and contribution, of your research.</w:t>
      </w:r>
    </w:p>
    <w:p w14:paraId="19D33A39" w14:textId="77777777" w:rsidR="00726502" w:rsidRDefault="00726502" w:rsidP="00E46C9B">
      <w:pPr>
        <w:pStyle w:val="Default"/>
        <w:jc w:val="center"/>
        <w:rPr>
          <w:sz w:val="28"/>
          <w:szCs w:val="28"/>
        </w:rPr>
      </w:pPr>
    </w:p>
    <w:tbl>
      <w:tblPr>
        <w:tblStyle w:val="TableGrid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35"/>
        <w:gridCol w:w="6631"/>
      </w:tblGrid>
      <w:tr w:rsidR="00726502" w:rsidRPr="00695B82" w14:paraId="27A9C0B6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759337EA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Full Name &amp; Institution</w:t>
            </w:r>
          </w:p>
        </w:tc>
        <w:tc>
          <w:tcPr>
            <w:tcW w:w="6631" w:type="dxa"/>
            <w:vAlign w:val="center"/>
          </w:tcPr>
          <w:p w14:paraId="2BD50EE9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44D79A45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3652C535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Year of PhD</w:t>
            </w:r>
          </w:p>
        </w:tc>
        <w:tc>
          <w:tcPr>
            <w:tcW w:w="6631" w:type="dxa"/>
            <w:vAlign w:val="center"/>
          </w:tcPr>
          <w:p w14:paraId="206459D9" w14:textId="51D1A291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92885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First Year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95960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Second Year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9440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7265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/4</w:t>
            </w:r>
            <w:r w:rsidRPr="007265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year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78169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Post Do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Lecturer</w:t>
            </w:r>
          </w:p>
        </w:tc>
      </w:tr>
      <w:tr w:rsidR="00726502" w:rsidRPr="00695B82" w14:paraId="7B77E938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1E462B00" w14:textId="6F6CB8DE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</w:p>
        </w:tc>
        <w:tc>
          <w:tcPr>
            <w:tcW w:w="6631" w:type="dxa"/>
            <w:vAlign w:val="center"/>
          </w:tcPr>
          <w:p w14:paraId="04EC61FD" w14:textId="1387587F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5329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Qualitative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08997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Quantitative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99828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Mixed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1414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50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Oth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____________</w:t>
            </w:r>
          </w:p>
        </w:tc>
      </w:tr>
      <w:tr w:rsidR="00726502" w:rsidRPr="00695B82" w14:paraId="12C0DFAF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423B0008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Working Title</w:t>
            </w:r>
          </w:p>
        </w:tc>
        <w:tc>
          <w:tcPr>
            <w:tcW w:w="6631" w:type="dxa"/>
            <w:vAlign w:val="center"/>
          </w:tcPr>
          <w:p w14:paraId="6C7D01F4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04003E48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0C5201BD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Keywords/Accounting Area </w:t>
            </w:r>
            <w:r w:rsidRPr="00726502">
              <w:rPr>
                <w:rFonts w:ascii="Times New Roman" w:hAnsi="Times New Roman" w:cs="Times New Roman"/>
              </w:rPr>
              <w:t>(used to allocate you to a group and relevant facilitator)</w:t>
            </w:r>
          </w:p>
        </w:tc>
        <w:tc>
          <w:tcPr>
            <w:tcW w:w="6631" w:type="dxa"/>
            <w:vAlign w:val="center"/>
          </w:tcPr>
          <w:p w14:paraId="411955E0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259C6AF6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186203B6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Research Question(s)</w:t>
            </w:r>
          </w:p>
        </w:tc>
        <w:tc>
          <w:tcPr>
            <w:tcW w:w="6631" w:type="dxa"/>
            <w:vAlign w:val="center"/>
          </w:tcPr>
          <w:p w14:paraId="03350F66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50B90542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7CC02DF7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Motivation / Puzzle</w:t>
            </w:r>
            <w:r w:rsidRPr="007265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726502">
              <w:rPr>
                <w:rFonts w:ascii="Times New Roman" w:hAnsi="Times New Roman" w:cs="Times New Roman"/>
              </w:rPr>
              <w:t>(100 words)</w:t>
            </w:r>
          </w:p>
        </w:tc>
        <w:tc>
          <w:tcPr>
            <w:tcW w:w="6631" w:type="dxa"/>
            <w:vAlign w:val="center"/>
          </w:tcPr>
          <w:p w14:paraId="73B06253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6C9670FB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09F69CA2" w14:textId="37681F48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Theoretical Framework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 Hypotheses if applicable)</w:t>
            </w:r>
          </w:p>
          <w:p w14:paraId="54E3A37B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</w:rPr>
            </w:pPr>
            <w:r w:rsidRPr="00726502">
              <w:rPr>
                <w:rFonts w:ascii="Times New Roman" w:hAnsi="Times New Roman" w:cs="Times New Roman"/>
              </w:rPr>
              <w:t>(150 words)</w:t>
            </w:r>
          </w:p>
        </w:tc>
        <w:tc>
          <w:tcPr>
            <w:tcW w:w="6631" w:type="dxa"/>
            <w:vAlign w:val="center"/>
          </w:tcPr>
          <w:p w14:paraId="3C037B1A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5E4ED45C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62793389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Expected Contribution</w:t>
            </w:r>
          </w:p>
          <w:p w14:paraId="5EBAED67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</w:rPr>
            </w:pPr>
            <w:r w:rsidRPr="00726502">
              <w:rPr>
                <w:rFonts w:ascii="Times New Roman" w:hAnsi="Times New Roman" w:cs="Times New Roman"/>
              </w:rPr>
              <w:t>(100 words)</w:t>
            </w:r>
          </w:p>
        </w:tc>
        <w:tc>
          <w:tcPr>
            <w:tcW w:w="6631" w:type="dxa"/>
            <w:vAlign w:val="center"/>
          </w:tcPr>
          <w:p w14:paraId="44327211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22D09771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1135B3A1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 xml:space="preserve">Discussion of Results to Date </w:t>
            </w:r>
            <w:r w:rsidRPr="00726502">
              <w:rPr>
                <w:rFonts w:ascii="Times New Roman" w:hAnsi="Times New Roman" w:cs="Times New Roman"/>
              </w:rPr>
              <w:t>(150 words)</w:t>
            </w:r>
          </w:p>
        </w:tc>
        <w:tc>
          <w:tcPr>
            <w:tcW w:w="6631" w:type="dxa"/>
            <w:vAlign w:val="center"/>
          </w:tcPr>
          <w:p w14:paraId="5438D1AC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502" w:rsidRPr="00695B82" w14:paraId="0F502199" w14:textId="77777777" w:rsidTr="00726502">
        <w:trPr>
          <w:trHeight w:val="567"/>
        </w:trPr>
        <w:tc>
          <w:tcPr>
            <w:tcW w:w="3135" w:type="dxa"/>
            <w:vAlign w:val="center"/>
          </w:tcPr>
          <w:p w14:paraId="374E895E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26502">
              <w:rPr>
                <w:rFonts w:ascii="Times New Roman" w:hAnsi="Times New Roman" w:cs="Times New Roman"/>
                <w:sz w:val="24"/>
                <w:szCs w:val="24"/>
              </w:rPr>
              <w:t>Any Area(s) of Concern</w:t>
            </w:r>
          </w:p>
        </w:tc>
        <w:tc>
          <w:tcPr>
            <w:tcW w:w="6631" w:type="dxa"/>
            <w:vAlign w:val="center"/>
          </w:tcPr>
          <w:p w14:paraId="5AF8A148" w14:textId="77777777" w:rsidR="00726502" w:rsidRPr="00726502" w:rsidRDefault="00726502" w:rsidP="00B2557A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C6D6F7" w14:textId="3824C480" w:rsidR="00726502" w:rsidRDefault="00726502" w:rsidP="00E46C9B">
      <w:pPr>
        <w:pStyle w:val="Default"/>
        <w:jc w:val="center"/>
        <w:rPr>
          <w:sz w:val="28"/>
          <w:szCs w:val="28"/>
        </w:rPr>
      </w:pPr>
    </w:p>
    <w:p w14:paraId="30318109" w14:textId="77777777" w:rsidR="00726502" w:rsidRPr="00DD0EBA" w:rsidRDefault="00726502" w:rsidP="00726502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DD0EBA">
        <w:rPr>
          <w:rFonts w:ascii="Times New Roman" w:hAnsi="Times New Roman" w:cs="Times New Roman"/>
          <w:b/>
          <w:bCs/>
          <w:sz w:val="24"/>
          <w:szCs w:val="24"/>
        </w:rPr>
        <w:t>Resources that may help you to write your pitch:</w:t>
      </w:r>
    </w:p>
    <w:p w14:paraId="762FFF52" w14:textId="77777777" w:rsidR="00726502" w:rsidRPr="00726502" w:rsidRDefault="00726502" w:rsidP="0072650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26502">
        <w:rPr>
          <w:rFonts w:ascii="Times New Roman" w:hAnsi="Times New Roman" w:cs="Times New Roman"/>
          <w:sz w:val="24"/>
          <w:szCs w:val="24"/>
        </w:rPr>
        <w:t xml:space="preserve">For Quantitative Research: </w:t>
      </w:r>
      <w:hyperlink r:id="rId13" w:history="1"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https://pitchingr</w:t>
        </w:r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search.com/</w:t>
        </w:r>
      </w:hyperlink>
      <w:r w:rsidRPr="007265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E10667" w14:textId="4B985E80" w:rsidR="003E2F2B" w:rsidRPr="00726502" w:rsidRDefault="00726502" w:rsidP="0072650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26502">
        <w:rPr>
          <w:rFonts w:ascii="Times New Roman" w:hAnsi="Times New Roman" w:cs="Times New Roman"/>
          <w:sz w:val="24"/>
          <w:szCs w:val="24"/>
        </w:rPr>
        <w:t xml:space="preserve">For Qualitative Research: </w:t>
      </w:r>
      <w:hyperlink r:id="rId14" w:history="1"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https://www.studocu.com/en-au</w:t>
        </w:r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  <w:r w:rsidRPr="00726502">
          <w:rPr>
            <w:rStyle w:val="Hyperlink"/>
            <w:rFonts w:ascii="Times New Roman" w:hAnsi="Times New Roman" w:cs="Times New Roman"/>
            <w:sz w:val="24"/>
            <w:szCs w:val="24"/>
          </w:rPr>
          <w:t>document/university-of-tasmania/accounting-theory/lodhia-2019-123456/34053588</w:t>
        </w:r>
      </w:hyperlink>
      <w:r w:rsidRPr="00726502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E2F2B" w:rsidRPr="00726502" w:rsidSect="008E2020">
      <w:footerReference w:type="default" r:id="rId15"/>
      <w:pgSz w:w="12240" w:h="15840" w:code="1"/>
      <w:pgMar w:top="1152" w:right="1152" w:bottom="864" w:left="1152" w:header="576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B1FDC" w14:textId="77777777" w:rsidR="00140873" w:rsidRDefault="00140873">
      <w:pPr>
        <w:spacing w:after="0" w:line="240" w:lineRule="auto"/>
      </w:pPr>
      <w:r>
        <w:separator/>
      </w:r>
    </w:p>
  </w:endnote>
  <w:endnote w:type="continuationSeparator" w:id="0">
    <w:p w14:paraId="3B361994" w14:textId="77777777" w:rsidR="00140873" w:rsidRDefault="00140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E609" w14:textId="525F1326" w:rsidR="000309C5" w:rsidRPr="00B213D7" w:rsidRDefault="000309C5">
    <w:pPr>
      <w:pStyle w:val="Footer"/>
      <w:jc w:val="center"/>
      <w:rPr>
        <w:rFonts w:ascii="Times New Roman" w:hAnsi="Times New Roman" w:cs="Times New Roman"/>
      </w:rPr>
    </w:pPr>
  </w:p>
  <w:p w14:paraId="2399D26B" w14:textId="77777777" w:rsidR="000309C5" w:rsidRDefault="00030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DC0C60" w14:textId="77777777" w:rsidR="00140873" w:rsidRDefault="00140873">
      <w:pPr>
        <w:spacing w:after="0" w:line="240" w:lineRule="auto"/>
      </w:pPr>
      <w:r>
        <w:separator/>
      </w:r>
    </w:p>
  </w:footnote>
  <w:footnote w:type="continuationSeparator" w:id="0">
    <w:p w14:paraId="1F2B6CE6" w14:textId="77777777" w:rsidR="00140873" w:rsidRDefault="001408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05A95"/>
    <w:multiLevelType w:val="hybridMultilevel"/>
    <w:tmpl w:val="6330B514"/>
    <w:lvl w:ilvl="0" w:tplc="2CDE97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E203F"/>
    <w:multiLevelType w:val="hybridMultilevel"/>
    <w:tmpl w:val="9EB05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2267670">
    <w:abstractNumId w:val="0"/>
  </w:num>
  <w:num w:numId="2" w16cid:durableId="20108646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DUwMjU1NDczsrRU0lEKTi0uzszPAykwrAUAsmhhhSwAAAA="/>
  </w:docVars>
  <w:rsids>
    <w:rsidRoot w:val="00EB5715"/>
    <w:rsid w:val="000145D5"/>
    <w:rsid w:val="000146C4"/>
    <w:rsid w:val="000228CF"/>
    <w:rsid w:val="00024F83"/>
    <w:rsid w:val="000309C5"/>
    <w:rsid w:val="00051F2E"/>
    <w:rsid w:val="000601F9"/>
    <w:rsid w:val="000B4C97"/>
    <w:rsid w:val="000C6888"/>
    <w:rsid w:val="0012451D"/>
    <w:rsid w:val="00125533"/>
    <w:rsid w:val="00130FBB"/>
    <w:rsid w:val="00136DA3"/>
    <w:rsid w:val="00140873"/>
    <w:rsid w:val="00155E04"/>
    <w:rsid w:val="00172F46"/>
    <w:rsid w:val="00174772"/>
    <w:rsid w:val="00175B5D"/>
    <w:rsid w:val="001A230B"/>
    <w:rsid w:val="001B0551"/>
    <w:rsid w:val="001D101A"/>
    <w:rsid w:val="002001D1"/>
    <w:rsid w:val="002076C3"/>
    <w:rsid w:val="002159EC"/>
    <w:rsid w:val="00264EE2"/>
    <w:rsid w:val="00276CCB"/>
    <w:rsid w:val="00296D18"/>
    <w:rsid w:val="002A65F5"/>
    <w:rsid w:val="002B2138"/>
    <w:rsid w:val="002D4267"/>
    <w:rsid w:val="002D4E3C"/>
    <w:rsid w:val="002D710F"/>
    <w:rsid w:val="002E117C"/>
    <w:rsid w:val="002F3981"/>
    <w:rsid w:val="003032DB"/>
    <w:rsid w:val="00312074"/>
    <w:rsid w:val="0032118D"/>
    <w:rsid w:val="00327A2A"/>
    <w:rsid w:val="00356E04"/>
    <w:rsid w:val="0036381D"/>
    <w:rsid w:val="00363910"/>
    <w:rsid w:val="00387BD8"/>
    <w:rsid w:val="00394BCF"/>
    <w:rsid w:val="003951F3"/>
    <w:rsid w:val="003C067F"/>
    <w:rsid w:val="003C213D"/>
    <w:rsid w:val="003C786C"/>
    <w:rsid w:val="003D6453"/>
    <w:rsid w:val="003D79F2"/>
    <w:rsid w:val="003E2F2B"/>
    <w:rsid w:val="004062BB"/>
    <w:rsid w:val="00414A8E"/>
    <w:rsid w:val="00434D0E"/>
    <w:rsid w:val="004427C3"/>
    <w:rsid w:val="0046702E"/>
    <w:rsid w:val="00473C9E"/>
    <w:rsid w:val="00482CBB"/>
    <w:rsid w:val="00486761"/>
    <w:rsid w:val="00491754"/>
    <w:rsid w:val="004A3BF2"/>
    <w:rsid w:val="004B213E"/>
    <w:rsid w:val="004B6ECF"/>
    <w:rsid w:val="004C1C4B"/>
    <w:rsid w:val="004E1C69"/>
    <w:rsid w:val="005060CA"/>
    <w:rsid w:val="005166E4"/>
    <w:rsid w:val="00533490"/>
    <w:rsid w:val="00536AD9"/>
    <w:rsid w:val="00542A9D"/>
    <w:rsid w:val="00550D39"/>
    <w:rsid w:val="00570FAC"/>
    <w:rsid w:val="005753E3"/>
    <w:rsid w:val="00585812"/>
    <w:rsid w:val="00591728"/>
    <w:rsid w:val="005B6F52"/>
    <w:rsid w:val="005C68FD"/>
    <w:rsid w:val="005F749F"/>
    <w:rsid w:val="00604FFB"/>
    <w:rsid w:val="00605401"/>
    <w:rsid w:val="00617D7E"/>
    <w:rsid w:val="00622DAB"/>
    <w:rsid w:val="006265DB"/>
    <w:rsid w:val="00645BC6"/>
    <w:rsid w:val="00655ADA"/>
    <w:rsid w:val="00671A8E"/>
    <w:rsid w:val="006722B6"/>
    <w:rsid w:val="00687058"/>
    <w:rsid w:val="006B5091"/>
    <w:rsid w:val="006C3C82"/>
    <w:rsid w:val="006E15CE"/>
    <w:rsid w:val="006E1BC5"/>
    <w:rsid w:val="006E57A6"/>
    <w:rsid w:val="006F1DAF"/>
    <w:rsid w:val="006F2203"/>
    <w:rsid w:val="00701DBD"/>
    <w:rsid w:val="0072053C"/>
    <w:rsid w:val="00726502"/>
    <w:rsid w:val="007266BE"/>
    <w:rsid w:val="00731A4A"/>
    <w:rsid w:val="00746A2B"/>
    <w:rsid w:val="007647F5"/>
    <w:rsid w:val="00790CD2"/>
    <w:rsid w:val="00796143"/>
    <w:rsid w:val="007A5488"/>
    <w:rsid w:val="007B2B13"/>
    <w:rsid w:val="007B3CD5"/>
    <w:rsid w:val="007D20D2"/>
    <w:rsid w:val="007E595E"/>
    <w:rsid w:val="007F0D70"/>
    <w:rsid w:val="00801D3D"/>
    <w:rsid w:val="00803527"/>
    <w:rsid w:val="008045E6"/>
    <w:rsid w:val="00806B23"/>
    <w:rsid w:val="00826510"/>
    <w:rsid w:val="0083664F"/>
    <w:rsid w:val="00836C1C"/>
    <w:rsid w:val="008440BA"/>
    <w:rsid w:val="00845CBF"/>
    <w:rsid w:val="00847902"/>
    <w:rsid w:val="0085524B"/>
    <w:rsid w:val="00867BD4"/>
    <w:rsid w:val="00884C47"/>
    <w:rsid w:val="00892833"/>
    <w:rsid w:val="008931BD"/>
    <w:rsid w:val="008A5C59"/>
    <w:rsid w:val="008C13DE"/>
    <w:rsid w:val="008C2489"/>
    <w:rsid w:val="008C40D7"/>
    <w:rsid w:val="008E2020"/>
    <w:rsid w:val="00916FDA"/>
    <w:rsid w:val="00923E78"/>
    <w:rsid w:val="00927F12"/>
    <w:rsid w:val="00950E79"/>
    <w:rsid w:val="00954F6D"/>
    <w:rsid w:val="009565CE"/>
    <w:rsid w:val="00961F61"/>
    <w:rsid w:val="00971A33"/>
    <w:rsid w:val="009A2E77"/>
    <w:rsid w:val="009A41EE"/>
    <w:rsid w:val="009B64CE"/>
    <w:rsid w:val="009E4969"/>
    <w:rsid w:val="00A245B5"/>
    <w:rsid w:val="00A36914"/>
    <w:rsid w:val="00A36F2E"/>
    <w:rsid w:val="00A420EB"/>
    <w:rsid w:val="00A749CF"/>
    <w:rsid w:val="00A9088B"/>
    <w:rsid w:val="00A9209E"/>
    <w:rsid w:val="00AA5DB5"/>
    <w:rsid w:val="00AD1315"/>
    <w:rsid w:val="00B20454"/>
    <w:rsid w:val="00B213D7"/>
    <w:rsid w:val="00B24F65"/>
    <w:rsid w:val="00B44668"/>
    <w:rsid w:val="00B45F7C"/>
    <w:rsid w:val="00B47A03"/>
    <w:rsid w:val="00B522AE"/>
    <w:rsid w:val="00B62F67"/>
    <w:rsid w:val="00B64988"/>
    <w:rsid w:val="00B70317"/>
    <w:rsid w:val="00B82122"/>
    <w:rsid w:val="00B82E82"/>
    <w:rsid w:val="00B877F5"/>
    <w:rsid w:val="00BB3D39"/>
    <w:rsid w:val="00BD6990"/>
    <w:rsid w:val="00BE5A89"/>
    <w:rsid w:val="00BF20A6"/>
    <w:rsid w:val="00C020FB"/>
    <w:rsid w:val="00C0368D"/>
    <w:rsid w:val="00C068F2"/>
    <w:rsid w:val="00C06F57"/>
    <w:rsid w:val="00C0779C"/>
    <w:rsid w:val="00C11804"/>
    <w:rsid w:val="00C4335D"/>
    <w:rsid w:val="00C50F1E"/>
    <w:rsid w:val="00C728A4"/>
    <w:rsid w:val="00C97B69"/>
    <w:rsid w:val="00CA6EA1"/>
    <w:rsid w:val="00CB2A45"/>
    <w:rsid w:val="00CB30DD"/>
    <w:rsid w:val="00CC1F79"/>
    <w:rsid w:val="00CC5A86"/>
    <w:rsid w:val="00CD630C"/>
    <w:rsid w:val="00CD6C12"/>
    <w:rsid w:val="00CE07AC"/>
    <w:rsid w:val="00CE19E6"/>
    <w:rsid w:val="00CE1E05"/>
    <w:rsid w:val="00CE2464"/>
    <w:rsid w:val="00CF478F"/>
    <w:rsid w:val="00D0435D"/>
    <w:rsid w:val="00D133BC"/>
    <w:rsid w:val="00D15745"/>
    <w:rsid w:val="00D20CD4"/>
    <w:rsid w:val="00D41296"/>
    <w:rsid w:val="00D46453"/>
    <w:rsid w:val="00D46DDF"/>
    <w:rsid w:val="00D54BED"/>
    <w:rsid w:val="00D57BB1"/>
    <w:rsid w:val="00D6483B"/>
    <w:rsid w:val="00DB6572"/>
    <w:rsid w:val="00DE248E"/>
    <w:rsid w:val="00DE6442"/>
    <w:rsid w:val="00E1238A"/>
    <w:rsid w:val="00E27CD8"/>
    <w:rsid w:val="00E46C9B"/>
    <w:rsid w:val="00E53B0C"/>
    <w:rsid w:val="00E56D54"/>
    <w:rsid w:val="00E74946"/>
    <w:rsid w:val="00E7507C"/>
    <w:rsid w:val="00E8035D"/>
    <w:rsid w:val="00E91490"/>
    <w:rsid w:val="00EA12A8"/>
    <w:rsid w:val="00EB2409"/>
    <w:rsid w:val="00EB5715"/>
    <w:rsid w:val="00EB70A4"/>
    <w:rsid w:val="00EC05E3"/>
    <w:rsid w:val="00EE599A"/>
    <w:rsid w:val="00EE642B"/>
    <w:rsid w:val="00EF08EC"/>
    <w:rsid w:val="00EF2A3C"/>
    <w:rsid w:val="00F01CD5"/>
    <w:rsid w:val="00F06FAB"/>
    <w:rsid w:val="00F20B50"/>
    <w:rsid w:val="00F21770"/>
    <w:rsid w:val="00F21AA7"/>
    <w:rsid w:val="00F30DED"/>
    <w:rsid w:val="00F4036C"/>
    <w:rsid w:val="00F41719"/>
    <w:rsid w:val="00F52A25"/>
    <w:rsid w:val="00FB016E"/>
    <w:rsid w:val="00FE4643"/>
    <w:rsid w:val="00FE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83146"/>
  <w15:chartTrackingRefBased/>
  <w15:docId w15:val="{8671FEC3-A888-45E2-AF72-836AD8EB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71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B57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B5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B57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715"/>
  </w:style>
  <w:style w:type="character" w:styleId="Hyperlink">
    <w:name w:val="Hyperlink"/>
    <w:basedOn w:val="DefaultParagraphFont"/>
    <w:uiPriority w:val="99"/>
    <w:unhideWhenUsed/>
    <w:rsid w:val="006E57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7A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F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FA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1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3D7"/>
  </w:style>
  <w:style w:type="character" w:styleId="FollowedHyperlink">
    <w:name w:val="FollowedHyperlink"/>
    <w:basedOn w:val="DefaultParagraphFont"/>
    <w:uiPriority w:val="99"/>
    <w:semiHidden/>
    <w:unhideWhenUsed/>
    <w:rsid w:val="00CC5A8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217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64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49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49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988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701DBD"/>
    <w:pPr>
      <w:widowControl w:val="0"/>
      <w:autoSpaceDE w:val="0"/>
      <w:autoSpaceDN w:val="0"/>
      <w:spacing w:after="0" w:line="240" w:lineRule="auto"/>
      <w:ind w:left="200"/>
    </w:pPr>
    <w:rPr>
      <w:rFonts w:ascii="Corbel" w:eastAsia="Corbel" w:hAnsi="Corbel" w:cs="Corbel"/>
      <w:lang w:val="en-US"/>
    </w:rPr>
  </w:style>
  <w:style w:type="paragraph" w:styleId="ListParagraph">
    <w:name w:val="List Paragraph"/>
    <w:basedOn w:val="Normal"/>
    <w:uiPriority w:val="34"/>
    <w:qFormat/>
    <w:rsid w:val="00726502"/>
    <w:pPr>
      <w:spacing w:after="160" w:line="259" w:lineRule="auto"/>
      <w:ind w:left="720"/>
      <w:contextualSpacing/>
    </w:pPr>
    <w:rPr>
      <w:rFonts w:eastAsiaTheme="minorEastAsia"/>
      <w:kern w:val="2"/>
      <w:lang w:val="en-AU" w:eastAsia="ko-KR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tchingresearch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tudocu.com/en-au/document/university-of-tasmania/accounting-theory/lodhia-2019-123456/340535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3DDEE2F80FDA4A9E6375586F31410B" ma:contentTypeVersion="5" ma:contentTypeDescription="Create a new document." ma:contentTypeScope="" ma:versionID="60ebc796d4b5b76e29a14a66f4a0ea37">
  <xsd:schema xmlns:xsd="http://www.w3.org/2001/XMLSchema" xmlns:xs="http://www.w3.org/2001/XMLSchema" xmlns:p="http://schemas.microsoft.com/office/2006/metadata/properties" xmlns:ns3="31376d66-8066-4a05-a0d9-cd42f38d7d10" targetNamespace="http://schemas.microsoft.com/office/2006/metadata/properties" ma:root="true" ma:fieldsID="ee483134e068ff3bee937fa2a78a5e9d" ns3:_="">
    <xsd:import namespace="31376d66-8066-4a05-a0d9-cd42f38d7d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76d66-8066-4a05-a0d9-cd42f38d7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15D58A-B655-48E4-8F56-E7B479EAD7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AFA620-CEEC-4828-9A63-433C7C0485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76d66-8066-4a05-a0d9-cd42f38d7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3CB015-BE8E-4012-BE71-0627568B12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54FC64-02E2-44BB-AAB8-C172076067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6</Words>
  <Characters>1071</Characters>
  <Application>Microsoft Office Word</Application>
  <DocSecurity>0</DocSecurity>
  <Lines>5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bon</dc:creator>
  <cp:keywords/>
  <dc:description/>
  <cp:lastModifiedBy>Charles H. Cho</cp:lastModifiedBy>
  <cp:revision>3</cp:revision>
  <cp:lastPrinted>2023-12-04T21:02:00Z</cp:lastPrinted>
  <dcterms:created xsi:type="dcterms:W3CDTF">2026-02-23T18:45:00Z</dcterms:created>
  <dcterms:modified xsi:type="dcterms:W3CDTF">2026-02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3DDEE2F80FDA4A9E6375586F31410B</vt:lpwstr>
  </property>
</Properties>
</file>